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31C6E" w14:textId="542A2E65" w:rsidR="00421B18" w:rsidRPr="003A4019" w:rsidRDefault="00421B18" w:rsidP="00421B18">
      <w:pPr>
        <w:pStyle w:val="Heading1"/>
        <w:rPr>
          <w:rFonts w:ascii="Gilroy ExtraBold" w:hAnsi="Gilroy ExtraBold"/>
          <w:color w:val="000000" w:themeColor="text1"/>
          <w:sz w:val="36"/>
          <w:szCs w:val="36"/>
        </w:rPr>
      </w:pPr>
      <w:r w:rsidRPr="003A4019">
        <w:rPr>
          <w:rFonts w:ascii="Gilroy ExtraBold" w:hAnsi="Gilroy ExtraBold"/>
          <w:color w:val="000000" w:themeColor="text1"/>
          <w:sz w:val="36"/>
          <w:szCs w:val="36"/>
        </w:rPr>
        <w:t xml:space="preserve">Name: </w:t>
      </w:r>
      <w:r w:rsidRPr="003A4019">
        <w:rPr>
          <w:rFonts w:ascii="Gilroy ExtraBold" w:hAnsi="Gilroy ExtraBold"/>
          <w:color w:val="000000" w:themeColor="text1"/>
          <w:sz w:val="36"/>
          <w:szCs w:val="36"/>
        </w:rPr>
        <w:tab/>
      </w:r>
      <w:r w:rsidRPr="003A4019">
        <w:rPr>
          <w:rFonts w:ascii="Gilroy ExtraBold" w:hAnsi="Gilroy ExtraBold"/>
          <w:color w:val="000000" w:themeColor="text1"/>
          <w:sz w:val="36"/>
          <w:szCs w:val="36"/>
        </w:rPr>
        <w:tab/>
        <w:t>Muhammad Maiz Nadeem</w:t>
      </w:r>
    </w:p>
    <w:p w14:paraId="2AECFBA5" w14:textId="02EA8452" w:rsidR="00421B18" w:rsidRPr="003A4019" w:rsidRDefault="00421B18" w:rsidP="00421B18">
      <w:pPr>
        <w:rPr>
          <w:rFonts w:ascii="Gilroy ExtraBold" w:eastAsiaTheme="majorEastAsia" w:hAnsi="Gilroy ExtraBold" w:cstheme="majorBidi"/>
          <w:color w:val="000000" w:themeColor="text1"/>
          <w:sz w:val="36"/>
          <w:szCs w:val="36"/>
        </w:rPr>
      </w:pPr>
      <w:r w:rsidRPr="003A4019">
        <w:rPr>
          <w:rFonts w:ascii="Gilroy ExtraBold" w:eastAsiaTheme="majorEastAsia" w:hAnsi="Gilroy ExtraBold" w:cstheme="majorBidi"/>
          <w:color w:val="000000" w:themeColor="text1"/>
          <w:sz w:val="36"/>
          <w:szCs w:val="36"/>
        </w:rPr>
        <w:t>Reg. ID</w:t>
      </w:r>
      <w:r w:rsidR="00F168C2" w:rsidRPr="003A4019">
        <w:rPr>
          <w:rFonts w:ascii="Gilroy ExtraBold" w:eastAsiaTheme="majorEastAsia" w:hAnsi="Gilroy ExtraBold" w:cstheme="majorBidi"/>
          <w:color w:val="000000" w:themeColor="text1"/>
          <w:sz w:val="36"/>
          <w:szCs w:val="36"/>
        </w:rPr>
        <w:t>:</w:t>
      </w:r>
      <w:r w:rsidRPr="003A4019">
        <w:rPr>
          <w:sz w:val="28"/>
          <w:szCs w:val="28"/>
        </w:rPr>
        <w:t xml:space="preserve"> </w:t>
      </w:r>
      <w:r w:rsidRPr="003A4019">
        <w:rPr>
          <w:sz w:val="28"/>
          <w:szCs w:val="28"/>
        </w:rPr>
        <w:tab/>
      </w:r>
      <w:r w:rsidRPr="003A4019">
        <w:rPr>
          <w:sz w:val="28"/>
          <w:szCs w:val="28"/>
        </w:rPr>
        <w:tab/>
      </w:r>
      <w:r w:rsidRPr="003A4019">
        <w:rPr>
          <w:rFonts w:ascii="Gilroy ExtraBold" w:eastAsiaTheme="majorEastAsia" w:hAnsi="Gilroy ExtraBold" w:cstheme="majorBidi"/>
          <w:color w:val="000000" w:themeColor="text1"/>
          <w:sz w:val="36"/>
          <w:szCs w:val="36"/>
        </w:rPr>
        <w:t>SP21-BCS-052</w:t>
      </w:r>
    </w:p>
    <w:p w14:paraId="1698ACDB" w14:textId="43758AA7" w:rsidR="00181D92" w:rsidRPr="003A4019" w:rsidRDefault="00181D92" w:rsidP="00421B18">
      <w:pPr>
        <w:rPr>
          <w:rFonts w:ascii="Gilroy ExtraBold" w:eastAsiaTheme="majorEastAsia" w:hAnsi="Gilroy ExtraBold" w:cstheme="majorBidi"/>
          <w:color w:val="000000" w:themeColor="text1"/>
          <w:sz w:val="36"/>
          <w:szCs w:val="36"/>
        </w:rPr>
      </w:pPr>
    </w:p>
    <w:p w14:paraId="0F55019C" w14:textId="6262176B" w:rsidR="00CA3807" w:rsidRPr="003A4019" w:rsidRDefault="00500C53" w:rsidP="005D25EF">
      <w:pPr>
        <w:pStyle w:val="Heading1"/>
        <w:spacing w:after="240"/>
        <w:jc w:val="center"/>
        <w:rPr>
          <w:rFonts w:ascii="Gilroy ExtraBold" w:hAnsi="Gilroy ExtraBold"/>
          <w:color w:val="000000" w:themeColor="text1"/>
          <w:sz w:val="36"/>
          <w:szCs w:val="36"/>
          <w:lang w:val="en-PK"/>
        </w:rPr>
      </w:pPr>
      <w:r w:rsidRPr="003A4019">
        <w:rPr>
          <w:rFonts w:ascii="Gilroy ExtraBold" w:hAnsi="Gilroy ExtraBold"/>
          <w:color w:val="000000" w:themeColor="text1"/>
          <w:sz w:val="36"/>
          <w:szCs w:val="36"/>
          <w:lang w:val="en-PK"/>
        </w:rPr>
        <w:t xml:space="preserve">Recursion </w:t>
      </w:r>
      <w:r w:rsidR="00C54D88" w:rsidRPr="003A4019">
        <w:rPr>
          <w:rFonts w:ascii="Gilroy ExtraBold" w:hAnsi="Gilroy ExtraBold"/>
          <w:color w:val="000000" w:themeColor="text1"/>
          <w:sz w:val="36"/>
          <w:szCs w:val="36"/>
          <w:lang w:val="en-PK"/>
        </w:rPr>
        <w:t>in Assembly</w:t>
      </w:r>
    </w:p>
    <w:p w14:paraId="710472DC" w14:textId="574E03D5" w:rsidR="001907F1" w:rsidRPr="003A4019" w:rsidRDefault="001907F1" w:rsidP="00636CC6">
      <w:pPr>
        <w:pStyle w:val="Heading1"/>
        <w:spacing w:after="240"/>
        <w:rPr>
          <w:rFonts w:ascii="Gilroy ExtraBold" w:hAnsi="Gilroy ExtraBold"/>
          <w:color w:val="000000" w:themeColor="text1"/>
          <w:sz w:val="36"/>
          <w:szCs w:val="36"/>
        </w:rPr>
      </w:pPr>
      <w:r w:rsidRPr="003A4019">
        <w:rPr>
          <w:rFonts w:ascii="Gilroy ExtraBold" w:hAnsi="Gilroy ExtraBold"/>
          <w:color w:val="000000" w:themeColor="text1"/>
          <w:sz w:val="36"/>
          <w:szCs w:val="36"/>
        </w:rPr>
        <w:t>Question 1:</w:t>
      </w:r>
    </w:p>
    <w:p w14:paraId="3F0BD922" w14:textId="3F30977C" w:rsidR="00BC763A" w:rsidRPr="0043207C" w:rsidRDefault="00BC763A" w:rsidP="00BC763A">
      <w:pPr>
        <w:pStyle w:val="Heading1"/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  <w:lang w:val="en-PK"/>
        </w:rPr>
      </w:pPr>
      <w:r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  <w:t>Write a code to calculate the terms of fibanocci sequence by recursion. From main</w:t>
      </w:r>
      <w:r w:rsidR="00177B03"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  <w:lang w:val="en-PK"/>
        </w:rPr>
        <w:t>,</w:t>
      </w:r>
      <w:r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  <w:t xml:space="preserve"> pass the required term</w:t>
      </w:r>
      <w:r w:rsidR="00177B03"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  <w:lang w:val="en-PK"/>
        </w:rPr>
        <w:t>s</w:t>
      </w:r>
      <w:r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  <w:t xml:space="preserve"> to the recursive procedure</w:t>
      </w:r>
      <w:r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  <w:lang w:val="en-PK"/>
        </w:rPr>
        <w:t xml:space="preserve"> </w:t>
      </w:r>
      <w:r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  <w:t>and assume</w:t>
      </w:r>
      <w:r w:rsidR="00177B03"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  <w:lang w:val="en-PK"/>
        </w:rPr>
        <w:t>:</w:t>
      </w:r>
    </w:p>
    <w:p w14:paraId="4495CDC9" w14:textId="1C4063EC" w:rsidR="00BC763A" w:rsidRPr="0043207C" w:rsidRDefault="00BC763A" w:rsidP="001B7A30">
      <w:pPr>
        <w:pStyle w:val="Heading1"/>
        <w:numPr>
          <w:ilvl w:val="0"/>
          <w:numId w:val="1"/>
        </w:numPr>
        <w:spacing w:before="0"/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</w:pPr>
      <w:r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  <w:t>f(0)</w:t>
      </w:r>
      <w:r w:rsidR="001B7A30"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  <w:lang w:val="en-PK"/>
        </w:rPr>
        <w:t xml:space="preserve"> </w:t>
      </w:r>
      <w:r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  <w:t>=</w:t>
      </w:r>
      <w:r w:rsidR="001B7A30"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  <w:lang w:val="en-PK"/>
        </w:rPr>
        <w:t xml:space="preserve"> </w:t>
      </w:r>
      <w:r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  <w:t>0</w:t>
      </w:r>
    </w:p>
    <w:p w14:paraId="42046918" w14:textId="38C572EF" w:rsidR="00BC763A" w:rsidRPr="0043207C" w:rsidRDefault="00BC763A" w:rsidP="001B7A30">
      <w:pPr>
        <w:pStyle w:val="Heading1"/>
        <w:numPr>
          <w:ilvl w:val="0"/>
          <w:numId w:val="1"/>
        </w:numPr>
        <w:spacing w:before="0"/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</w:pPr>
      <w:r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  <w:t>f(1)</w:t>
      </w:r>
      <w:r w:rsidR="001B7A30"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  <w:lang w:val="en-PK"/>
        </w:rPr>
        <w:t xml:space="preserve"> </w:t>
      </w:r>
      <w:r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  <w:t>=</w:t>
      </w:r>
      <w:r w:rsidR="001B7A30"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  <w:lang w:val="en-PK"/>
        </w:rPr>
        <w:t xml:space="preserve"> </w:t>
      </w:r>
      <w:r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  <w:t>1</w:t>
      </w:r>
    </w:p>
    <w:p w14:paraId="1743A217" w14:textId="7FCB9C29" w:rsidR="001B7A30" w:rsidRPr="0043207C" w:rsidRDefault="00BC763A" w:rsidP="00DD0D6F">
      <w:pPr>
        <w:pStyle w:val="Heading1"/>
        <w:spacing w:before="0" w:after="240"/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</w:pPr>
      <w:r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  <w:t xml:space="preserve">Take the terms </w:t>
      </w:r>
      <w:r w:rsidR="007851DE"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  <w:lang w:val="en-PK"/>
        </w:rPr>
        <w:t>as</w:t>
      </w:r>
      <w:r w:rsidRPr="0043207C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  <w:t xml:space="preserve"> word variables.</w:t>
      </w:r>
    </w:p>
    <w:p w14:paraId="5A1E7A08" w14:textId="65898AEB" w:rsidR="00D5788B" w:rsidRDefault="00845576" w:rsidP="00982A40">
      <w:pPr>
        <w:pStyle w:val="Heading1"/>
        <w:spacing w:before="0"/>
        <w:rPr>
          <w:rFonts w:ascii="Gilroy ExtraBold" w:hAnsi="Gilroy ExtraBold"/>
          <w:color w:val="000000" w:themeColor="text1"/>
          <w:sz w:val="36"/>
          <w:szCs w:val="36"/>
        </w:rPr>
      </w:pPr>
      <w:r w:rsidRPr="003A4019">
        <w:rPr>
          <w:rFonts w:ascii="Gilroy ExtraBold" w:hAnsi="Gilroy ExtraBold"/>
          <w:color w:val="000000" w:themeColor="text1"/>
          <w:sz w:val="36"/>
          <w:szCs w:val="36"/>
        </w:rPr>
        <w:t>Answer:</w:t>
      </w:r>
    </w:p>
    <w:p w14:paraId="68A34F4E" w14:textId="77777777" w:rsidR="00F60813" w:rsidRPr="00F60813" w:rsidRDefault="00F60813" w:rsidP="00F60813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09"/>
      </w:tblGrid>
      <w:tr w:rsidR="002028EA" w:rsidRPr="00086595" w14:paraId="05F9E046" w14:textId="77777777" w:rsidTr="00FC050C">
        <w:tc>
          <w:tcPr>
            <w:tcW w:w="0" w:type="auto"/>
            <w:shd w:val="clear" w:color="auto" w:fill="FFFFFF"/>
            <w:hideMark/>
          </w:tcPr>
          <w:p w14:paraId="210E1FA4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ORG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35E0A3D5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75120D0F" w14:textId="77777777" w:rsidTr="00FC050C">
        <w:tc>
          <w:tcPr>
            <w:tcW w:w="0" w:type="auto"/>
            <w:shd w:val="clear" w:color="auto" w:fill="FFFFFF"/>
            <w:hideMark/>
          </w:tcPr>
          <w:p w14:paraId="5E1D9241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F80A3A0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320BEFD8" w14:textId="77777777" w:rsidTr="00FC050C">
        <w:tc>
          <w:tcPr>
            <w:tcW w:w="0" w:type="auto"/>
            <w:shd w:val="clear" w:color="auto" w:fill="FFFFFF"/>
            <w:hideMark/>
          </w:tcPr>
          <w:p w14:paraId="508BF3C8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   .DATA</w:t>
            </w:r>
          </w:p>
          <w:p w14:paraId="241418E6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4D587D6E" w14:textId="77777777" w:rsidTr="00FC050C">
        <w:tc>
          <w:tcPr>
            <w:tcW w:w="0" w:type="auto"/>
            <w:shd w:val="clear" w:color="auto" w:fill="FFFFFF"/>
            <w:hideMark/>
          </w:tcPr>
          <w:p w14:paraId="0EFD0577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BC77176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41770E70" w14:textId="77777777" w:rsidTr="00FC050C">
        <w:tc>
          <w:tcPr>
            <w:tcW w:w="0" w:type="auto"/>
            <w:shd w:val="clear" w:color="auto" w:fill="FFFFFF"/>
            <w:hideMark/>
          </w:tcPr>
          <w:p w14:paraId="56D0BC54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SERIES  </w:t>
            </w:r>
            <w:r w:rsidRPr="00086595">
              <w:rPr>
                <w:rFonts w:ascii="Consolas" w:eastAsia="Times New Roman" w:hAnsi="Consolas" w:cs="Times New Roman"/>
                <w:i/>
                <w:iCs/>
                <w:color w:val="34A7B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8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UP(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)      </w:t>
            </w:r>
            <w:r w:rsidRPr="00086595">
              <w:rPr>
                <w:rFonts w:ascii="Consolas" w:eastAsia="Times New Roman" w:hAnsi="Consolas" w:cs="Times New Roman"/>
                <w:color w:val="A5A5A5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; (Global) Array that holds terms of the series</w:t>
            </w:r>
          </w:p>
          <w:p w14:paraId="20D5B46A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6FE284E0" w14:textId="77777777" w:rsidTr="00FC050C">
        <w:tc>
          <w:tcPr>
            <w:tcW w:w="0" w:type="auto"/>
            <w:shd w:val="clear" w:color="auto" w:fill="FFFFFF"/>
            <w:hideMark/>
          </w:tcPr>
          <w:p w14:paraId="0F71C6EB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TERM1   </w:t>
            </w:r>
            <w:r w:rsidRPr="00086595">
              <w:rPr>
                <w:rFonts w:ascii="Consolas" w:eastAsia="Times New Roman" w:hAnsi="Consolas" w:cs="Times New Roman"/>
                <w:i/>
                <w:iCs/>
                <w:color w:val="34A7B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 </w:t>
            </w:r>
            <w:r w:rsidRPr="00086595">
              <w:rPr>
                <w:rFonts w:ascii="Consolas" w:eastAsia="Times New Roman" w:hAnsi="Consolas" w:cs="Times New Roman"/>
                <w:color w:val="A5A5A5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; (Local)  N-2 term</w:t>
            </w:r>
          </w:p>
          <w:p w14:paraId="1AE8CBE3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2C9B1C06" w14:textId="77777777" w:rsidTr="00FC050C">
        <w:tc>
          <w:tcPr>
            <w:tcW w:w="0" w:type="auto"/>
            <w:shd w:val="clear" w:color="auto" w:fill="FFFFFF"/>
            <w:hideMark/>
          </w:tcPr>
          <w:p w14:paraId="6010752B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TERM2   </w:t>
            </w:r>
            <w:r w:rsidRPr="00086595">
              <w:rPr>
                <w:rFonts w:ascii="Consolas" w:eastAsia="Times New Roman" w:hAnsi="Consolas" w:cs="Times New Roman"/>
                <w:i/>
                <w:iCs/>
                <w:color w:val="34A7B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 </w:t>
            </w:r>
            <w:r w:rsidRPr="00086595">
              <w:rPr>
                <w:rFonts w:ascii="Consolas" w:eastAsia="Times New Roman" w:hAnsi="Consolas" w:cs="Times New Roman"/>
                <w:color w:val="A5A5A5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; (Local)  N-1 term</w:t>
            </w:r>
          </w:p>
          <w:p w14:paraId="726BCCC2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3A69E64B" w14:textId="77777777" w:rsidTr="00FC050C">
        <w:tc>
          <w:tcPr>
            <w:tcW w:w="0" w:type="auto"/>
            <w:shd w:val="clear" w:color="auto" w:fill="FFFFFF"/>
            <w:hideMark/>
          </w:tcPr>
          <w:p w14:paraId="558EDB3C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N       </w:t>
            </w:r>
            <w:r w:rsidRPr="00086595">
              <w:rPr>
                <w:rFonts w:ascii="Consolas" w:eastAsia="Times New Roman" w:hAnsi="Consolas" w:cs="Times New Roman"/>
                <w:i/>
                <w:iCs/>
                <w:color w:val="34A7B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 </w:t>
            </w:r>
            <w:r w:rsidRPr="00086595">
              <w:rPr>
                <w:rFonts w:ascii="Consolas" w:eastAsia="Times New Roman" w:hAnsi="Consolas" w:cs="Times New Roman"/>
                <w:color w:val="A5A5A5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; (Local)  Number of terms remaining.</w:t>
            </w:r>
          </w:p>
          <w:p w14:paraId="647D6A75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5EEB9697" w14:textId="77777777" w:rsidTr="00FC050C">
        <w:tc>
          <w:tcPr>
            <w:tcW w:w="0" w:type="auto"/>
            <w:shd w:val="clear" w:color="auto" w:fill="FFFFFF"/>
            <w:hideMark/>
          </w:tcPr>
          <w:p w14:paraId="0BB49248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SIZE    </w:t>
            </w:r>
            <w:r w:rsidRPr="00086595">
              <w:rPr>
                <w:rFonts w:ascii="Consolas" w:eastAsia="Times New Roman" w:hAnsi="Consolas" w:cs="Times New Roman"/>
                <w:i/>
                <w:iCs/>
                <w:color w:val="34A7B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8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 </w:t>
            </w:r>
            <w:r w:rsidRPr="00086595">
              <w:rPr>
                <w:rFonts w:ascii="Consolas" w:eastAsia="Times New Roman" w:hAnsi="Consolas" w:cs="Times New Roman"/>
                <w:color w:val="A5A5A5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; (Global) Number of terms to be added in array.</w:t>
            </w:r>
          </w:p>
          <w:p w14:paraId="295C8F20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2B8558DB" w14:textId="77777777" w:rsidTr="00FC050C">
        <w:tc>
          <w:tcPr>
            <w:tcW w:w="0" w:type="auto"/>
            <w:shd w:val="clear" w:color="auto" w:fill="FFFFFF"/>
            <w:hideMark/>
          </w:tcPr>
          <w:p w14:paraId="0EFD0224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B47C60B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6181D801" w14:textId="77777777" w:rsidTr="00FC050C">
        <w:tc>
          <w:tcPr>
            <w:tcW w:w="0" w:type="auto"/>
            <w:shd w:val="clear" w:color="auto" w:fill="FFFFFF"/>
            <w:hideMark/>
          </w:tcPr>
          <w:p w14:paraId="35AEA0A0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   .CODE</w:t>
            </w:r>
          </w:p>
          <w:p w14:paraId="0754F684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4E9476E5" w14:textId="77777777" w:rsidTr="00FC050C">
        <w:tc>
          <w:tcPr>
            <w:tcW w:w="0" w:type="auto"/>
            <w:shd w:val="clear" w:color="auto" w:fill="FFFFFF"/>
            <w:hideMark/>
          </w:tcPr>
          <w:p w14:paraId="4D488517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2269E51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1C0CCAF2" w14:textId="77777777" w:rsidTr="00FC050C">
        <w:tc>
          <w:tcPr>
            <w:tcW w:w="0" w:type="auto"/>
            <w:shd w:val="clear" w:color="auto" w:fill="FFFFFF"/>
            <w:hideMark/>
          </w:tcPr>
          <w:p w14:paraId="30A21791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   MAIN PROC</w:t>
            </w:r>
          </w:p>
          <w:p w14:paraId="556EF07D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6AEEE542" w14:textId="77777777" w:rsidTr="00FC050C">
        <w:tc>
          <w:tcPr>
            <w:tcW w:w="0" w:type="auto"/>
            <w:shd w:val="clear" w:color="auto" w:fill="FFFFFF"/>
            <w:hideMark/>
          </w:tcPr>
          <w:p w14:paraId="31D27018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1231BD0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4DC2371B" w14:textId="77777777" w:rsidTr="00FC050C">
        <w:tc>
          <w:tcPr>
            <w:tcW w:w="0" w:type="auto"/>
            <w:shd w:val="clear" w:color="auto" w:fill="FFFFFF"/>
            <w:hideMark/>
          </w:tcPr>
          <w:p w14:paraId="69DE07FD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LEA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, SERIES</w:t>
            </w:r>
          </w:p>
          <w:p w14:paraId="05E56E39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4B1A306D" w14:textId="77777777" w:rsidTr="00FC050C">
        <w:tc>
          <w:tcPr>
            <w:tcW w:w="0" w:type="auto"/>
            <w:shd w:val="clear" w:color="auto" w:fill="FFFFFF"/>
            <w:hideMark/>
          </w:tcPr>
          <w:p w14:paraId="2EC8DBB4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</w:p>
          <w:p w14:paraId="6AA15A82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5EC496DC" w14:textId="77777777" w:rsidTr="00FC050C">
        <w:tc>
          <w:tcPr>
            <w:tcW w:w="0" w:type="auto"/>
            <w:shd w:val="clear" w:color="auto" w:fill="FFFFFF"/>
            <w:hideMark/>
          </w:tcPr>
          <w:p w14:paraId="46C0A176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6FEF9DE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43AEDE2B" w14:textId="77777777" w:rsidTr="00FC050C">
        <w:tc>
          <w:tcPr>
            <w:tcW w:w="0" w:type="auto"/>
            <w:shd w:val="clear" w:color="auto" w:fill="FFFFFF"/>
            <w:hideMark/>
          </w:tcPr>
          <w:p w14:paraId="36DC4E43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IZE                       </w:t>
            </w:r>
            <w:r w:rsidRPr="00086595">
              <w:rPr>
                <w:rFonts w:ascii="Consolas" w:eastAsia="Times New Roman" w:hAnsi="Consolas" w:cs="Times New Roman"/>
                <w:color w:val="A5A5A5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; 1. Passed Parameters from MAIN.</w:t>
            </w:r>
          </w:p>
          <w:p w14:paraId="3CB34019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0371C668" w14:textId="77777777" w:rsidTr="00FC050C">
        <w:tc>
          <w:tcPr>
            <w:tcW w:w="0" w:type="auto"/>
            <w:shd w:val="clear" w:color="auto" w:fill="FFFFFF"/>
            <w:hideMark/>
          </w:tcPr>
          <w:p w14:paraId="268DDE5B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2B980E85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426E821B" w14:textId="77777777" w:rsidTr="00FC050C">
        <w:tc>
          <w:tcPr>
            <w:tcW w:w="0" w:type="auto"/>
            <w:shd w:val="clear" w:color="auto" w:fill="FFFFFF"/>
            <w:hideMark/>
          </w:tcPr>
          <w:p w14:paraId="3ED53F33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15E662F1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68884930" w14:textId="77777777" w:rsidTr="00FC050C">
        <w:tc>
          <w:tcPr>
            <w:tcW w:w="0" w:type="auto"/>
            <w:shd w:val="clear" w:color="auto" w:fill="FFFFFF"/>
            <w:hideMark/>
          </w:tcPr>
          <w:p w14:paraId="24821562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D7B26B2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232B5B81" w14:textId="77777777" w:rsidTr="00FC050C">
        <w:tc>
          <w:tcPr>
            <w:tcW w:w="0" w:type="auto"/>
            <w:shd w:val="clear" w:color="auto" w:fill="FFFFFF"/>
            <w:hideMark/>
          </w:tcPr>
          <w:p w14:paraId="4F6C9E10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CALL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FIBO                       </w:t>
            </w:r>
            <w:r w:rsidRPr="00086595">
              <w:rPr>
                <w:rFonts w:ascii="Consolas" w:eastAsia="Times New Roman" w:hAnsi="Consolas" w:cs="Times New Roman"/>
                <w:color w:val="A5A5A5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; 2. Called PROC.</w:t>
            </w:r>
          </w:p>
          <w:p w14:paraId="14F8ADAC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3F93C185" w14:textId="77777777" w:rsidTr="00FC050C">
        <w:tc>
          <w:tcPr>
            <w:tcW w:w="0" w:type="auto"/>
            <w:shd w:val="clear" w:color="auto" w:fill="FFFFFF"/>
            <w:hideMark/>
          </w:tcPr>
          <w:p w14:paraId="51622A4C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DFD758F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3F8193E1" w14:textId="77777777" w:rsidTr="00FC050C">
        <w:tc>
          <w:tcPr>
            <w:tcW w:w="0" w:type="auto"/>
            <w:shd w:val="clear" w:color="auto" w:fill="FFFFFF"/>
            <w:hideMark/>
          </w:tcPr>
          <w:p w14:paraId="2273EB9A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54223615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1A7AF4FE" w14:textId="77777777" w:rsidTr="00FC050C">
        <w:tc>
          <w:tcPr>
            <w:tcW w:w="0" w:type="auto"/>
            <w:shd w:val="clear" w:color="auto" w:fill="FFFFFF"/>
            <w:hideMark/>
          </w:tcPr>
          <w:p w14:paraId="6912E6D1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   MAIN ENDP</w:t>
            </w:r>
          </w:p>
          <w:p w14:paraId="152DD617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1464D559" w14:textId="77777777" w:rsidTr="00FC050C">
        <w:tc>
          <w:tcPr>
            <w:tcW w:w="0" w:type="auto"/>
            <w:shd w:val="clear" w:color="auto" w:fill="FFFFFF"/>
            <w:hideMark/>
          </w:tcPr>
          <w:p w14:paraId="7A15766F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46D6913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54C1DBE6" w14:textId="77777777" w:rsidTr="00FC050C">
        <w:tc>
          <w:tcPr>
            <w:tcW w:w="0" w:type="auto"/>
            <w:shd w:val="clear" w:color="auto" w:fill="FFFFFF"/>
            <w:hideMark/>
          </w:tcPr>
          <w:p w14:paraId="7B5969D5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03DFA8E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3760C510" w14:textId="77777777" w:rsidTr="00FC050C">
        <w:tc>
          <w:tcPr>
            <w:tcW w:w="0" w:type="auto"/>
            <w:shd w:val="clear" w:color="auto" w:fill="FFFFFF"/>
            <w:hideMark/>
          </w:tcPr>
          <w:p w14:paraId="2C1DD6E1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   FIBO PROC</w:t>
            </w:r>
          </w:p>
          <w:p w14:paraId="0FC944CA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64B9AD63" w14:textId="77777777" w:rsidTr="00FC050C">
        <w:tc>
          <w:tcPr>
            <w:tcW w:w="0" w:type="auto"/>
            <w:shd w:val="clear" w:color="auto" w:fill="FFFFFF"/>
            <w:hideMark/>
          </w:tcPr>
          <w:p w14:paraId="1674BBD3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7564C4C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0A311BA0" w14:textId="77777777" w:rsidTr="00FC050C">
        <w:tc>
          <w:tcPr>
            <w:tcW w:w="0" w:type="auto"/>
            <w:shd w:val="clear" w:color="auto" w:fill="FFFFFF"/>
            <w:hideMark/>
          </w:tcPr>
          <w:p w14:paraId="423DAE7E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BP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SP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           </w:t>
            </w:r>
          </w:p>
          <w:p w14:paraId="535BF775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6BBC59A7" w14:textId="77777777" w:rsidTr="00FC050C">
        <w:tc>
          <w:tcPr>
            <w:tcW w:w="0" w:type="auto"/>
            <w:shd w:val="clear" w:color="auto" w:fill="FFFFFF"/>
            <w:hideMark/>
          </w:tcPr>
          <w:p w14:paraId="18FD6D9E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D630B7B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62512249" w14:textId="77777777" w:rsidTr="00FC050C">
        <w:tc>
          <w:tcPr>
            <w:tcW w:w="0" w:type="auto"/>
            <w:shd w:val="clear" w:color="auto" w:fill="FFFFFF"/>
            <w:hideMark/>
          </w:tcPr>
          <w:p w14:paraId="33C8520E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BP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6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                  </w:t>
            </w:r>
            <w:r w:rsidRPr="00086595">
              <w:rPr>
                <w:rFonts w:ascii="Consolas" w:eastAsia="Times New Roman" w:hAnsi="Consolas" w:cs="Times New Roman"/>
                <w:color w:val="A5A5A5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; 3. Loaded First Parameter in PROC.</w:t>
            </w:r>
          </w:p>
          <w:p w14:paraId="2700BCA1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758E89B5" w14:textId="77777777" w:rsidTr="00FC050C">
        <w:tc>
          <w:tcPr>
            <w:tcW w:w="0" w:type="auto"/>
            <w:shd w:val="clear" w:color="auto" w:fill="FFFFFF"/>
            <w:hideMark/>
          </w:tcPr>
          <w:p w14:paraId="5D9D3464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,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72EFD36A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74D765FD" w14:textId="77777777" w:rsidTr="00FC050C">
        <w:tc>
          <w:tcPr>
            <w:tcW w:w="0" w:type="auto"/>
            <w:shd w:val="clear" w:color="auto" w:fill="FFFFFF"/>
            <w:hideMark/>
          </w:tcPr>
          <w:p w14:paraId="7845DCDC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,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 </w:t>
            </w:r>
            <w:r w:rsidRPr="00086595">
              <w:rPr>
                <w:rFonts w:ascii="Consolas" w:eastAsia="Times New Roman" w:hAnsi="Consolas" w:cs="Times New Roman"/>
                <w:color w:val="A5A5A5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; 4. Checked Base Criteria.</w:t>
            </w:r>
          </w:p>
          <w:p w14:paraId="2B36EAB8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5C89853D" w14:textId="77777777" w:rsidTr="00FC050C">
        <w:tc>
          <w:tcPr>
            <w:tcW w:w="0" w:type="auto"/>
            <w:shd w:val="clear" w:color="auto" w:fill="FFFFFF"/>
            <w:hideMark/>
          </w:tcPr>
          <w:p w14:paraId="06709040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AGAIN</w:t>
            </w:r>
          </w:p>
          <w:p w14:paraId="275AAC1C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5B90A428" w14:textId="77777777" w:rsidTr="00FC050C">
        <w:tc>
          <w:tcPr>
            <w:tcW w:w="0" w:type="auto"/>
            <w:shd w:val="clear" w:color="auto" w:fill="FFFFFF"/>
            <w:hideMark/>
          </w:tcPr>
          <w:p w14:paraId="22C9518D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04A4047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3752FAD3" w14:textId="77777777" w:rsidTr="00FC050C">
        <w:tc>
          <w:tcPr>
            <w:tcW w:w="0" w:type="auto"/>
            <w:shd w:val="clear" w:color="auto" w:fill="FFFFFF"/>
            <w:hideMark/>
          </w:tcPr>
          <w:p w14:paraId="56F66D7E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BP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46D3683E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5CA3F88D" w14:textId="77777777" w:rsidTr="00FC050C">
        <w:tc>
          <w:tcPr>
            <w:tcW w:w="0" w:type="auto"/>
            <w:shd w:val="clear" w:color="auto" w:fill="FFFFFF"/>
            <w:hideMark/>
          </w:tcPr>
          <w:p w14:paraId="056D4480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[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,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4BE99FCA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25ED8B24" w14:textId="77777777" w:rsidTr="00FC050C">
        <w:tc>
          <w:tcPr>
            <w:tcW w:w="0" w:type="auto"/>
            <w:shd w:val="clear" w:color="auto" w:fill="FFFFFF"/>
            <w:hideMark/>
          </w:tcPr>
          <w:p w14:paraId="19830FD8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XIT                        </w:t>
            </w:r>
            <w:r w:rsidRPr="00086595">
              <w:rPr>
                <w:rFonts w:ascii="Consolas" w:eastAsia="Times New Roman" w:hAnsi="Consolas" w:cs="Times New Roman"/>
                <w:color w:val="A5A5A5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; 5. RET if Fulfilled.</w:t>
            </w:r>
          </w:p>
          <w:p w14:paraId="5403840B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19671DD8" w14:textId="77777777" w:rsidTr="00FC050C">
        <w:tc>
          <w:tcPr>
            <w:tcW w:w="0" w:type="auto"/>
            <w:shd w:val="clear" w:color="auto" w:fill="FFFFFF"/>
            <w:hideMark/>
          </w:tcPr>
          <w:p w14:paraId="24FFA232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DFE21E4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78CB1211" w14:textId="77777777" w:rsidTr="00FC050C">
        <w:tc>
          <w:tcPr>
            <w:tcW w:w="0" w:type="auto"/>
            <w:shd w:val="clear" w:color="auto" w:fill="FFFFFF"/>
            <w:hideMark/>
          </w:tcPr>
          <w:p w14:paraId="23F09E3E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86595">
              <w:rPr>
                <w:rFonts w:ascii="Consolas" w:eastAsia="Times New Roman" w:hAnsi="Consolas" w:cs="Times New Roman"/>
                <w:color w:val="427E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AGAIN: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DEC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</w:t>
            </w:r>
          </w:p>
          <w:p w14:paraId="60F381E5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08F49EEE" w14:textId="77777777" w:rsidTr="00FC050C">
        <w:tc>
          <w:tcPr>
            <w:tcW w:w="0" w:type="auto"/>
            <w:shd w:val="clear" w:color="auto" w:fill="FFFFFF"/>
            <w:hideMark/>
          </w:tcPr>
          <w:p w14:paraId="21811B40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BP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SP</w:t>
            </w:r>
          </w:p>
          <w:p w14:paraId="70FF3080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43BEB981" w14:textId="77777777" w:rsidTr="00FC050C">
        <w:tc>
          <w:tcPr>
            <w:tcW w:w="0" w:type="auto"/>
            <w:shd w:val="clear" w:color="auto" w:fill="FFFFFF"/>
            <w:hideMark/>
          </w:tcPr>
          <w:p w14:paraId="2B81D0D3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E35099E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32378E1A" w14:textId="77777777" w:rsidTr="00FC050C">
        <w:tc>
          <w:tcPr>
            <w:tcW w:w="0" w:type="auto"/>
            <w:shd w:val="clear" w:color="auto" w:fill="FFFFFF"/>
            <w:hideMark/>
          </w:tcPr>
          <w:p w14:paraId="06DF722B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BP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          </w:t>
            </w:r>
            <w:r w:rsidRPr="00086595">
              <w:rPr>
                <w:rFonts w:ascii="Consolas" w:eastAsia="Times New Roman" w:hAnsi="Consolas" w:cs="Times New Roman"/>
                <w:color w:val="A5A5A5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; 8. Loaded Previously called Parameters.</w:t>
            </w:r>
          </w:p>
          <w:p w14:paraId="452B891A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54D3E396" w14:textId="77777777" w:rsidTr="00FC050C">
        <w:tc>
          <w:tcPr>
            <w:tcW w:w="0" w:type="auto"/>
            <w:shd w:val="clear" w:color="auto" w:fill="FFFFFF"/>
            <w:hideMark/>
          </w:tcPr>
          <w:p w14:paraId="18534541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TERM2,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4D947EDE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1045979D" w14:textId="77777777" w:rsidTr="00FC050C">
        <w:tc>
          <w:tcPr>
            <w:tcW w:w="0" w:type="auto"/>
            <w:shd w:val="clear" w:color="auto" w:fill="FFFFFF"/>
            <w:hideMark/>
          </w:tcPr>
          <w:p w14:paraId="5FCEE2A2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1ED94555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2A21E69A" w14:textId="77777777" w:rsidTr="00FC050C">
        <w:tc>
          <w:tcPr>
            <w:tcW w:w="0" w:type="auto"/>
            <w:shd w:val="clear" w:color="auto" w:fill="FFFFFF"/>
            <w:hideMark/>
          </w:tcPr>
          <w:p w14:paraId="58D60B52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BP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267D25DA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3F108815" w14:textId="77777777" w:rsidTr="00FC050C">
        <w:tc>
          <w:tcPr>
            <w:tcW w:w="0" w:type="auto"/>
            <w:shd w:val="clear" w:color="auto" w:fill="FFFFFF"/>
            <w:hideMark/>
          </w:tcPr>
          <w:p w14:paraId="71986394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TERM1,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7E312976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4698798D" w14:textId="77777777" w:rsidTr="00FC050C">
        <w:tc>
          <w:tcPr>
            <w:tcW w:w="0" w:type="auto"/>
            <w:shd w:val="clear" w:color="auto" w:fill="FFFFFF"/>
            <w:hideMark/>
          </w:tcPr>
          <w:p w14:paraId="78415CFA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E98CA5E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6267527E" w14:textId="77777777" w:rsidTr="00FC050C">
        <w:tc>
          <w:tcPr>
            <w:tcW w:w="0" w:type="auto"/>
            <w:shd w:val="clear" w:color="auto" w:fill="FFFFFF"/>
            <w:hideMark/>
          </w:tcPr>
          <w:p w14:paraId="627BE45F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, TERM1</w:t>
            </w:r>
          </w:p>
          <w:p w14:paraId="45F4FBA9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2AF42E6A" w14:textId="77777777" w:rsidTr="00FC050C">
        <w:tc>
          <w:tcPr>
            <w:tcW w:w="0" w:type="auto"/>
            <w:shd w:val="clear" w:color="auto" w:fill="FFFFFF"/>
            <w:hideMark/>
          </w:tcPr>
          <w:p w14:paraId="30D48C48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, TERM2</w:t>
            </w:r>
          </w:p>
          <w:p w14:paraId="65167E32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7D7E3606" w14:textId="77777777" w:rsidTr="00FC050C">
        <w:tc>
          <w:tcPr>
            <w:tcW w:w="0" w:type="auto"/>
            <w:shd w:val="clear" w:color="auto" w:fill="FFFFFF"/>
            <w:hideMark/>
          </w:tcPr>
          <w:p w14:paraId="74A561B6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7A26EB8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6355E7FC" w14:textId="77777777" w:rsidTr="00FC050C">
        <w:tc>
          <w:tcPr>
            <w:tcW w:w="0" w:type="auto"/>
            <w:shd w:val="clear" w:color="auto" w:fill="FFFFFF"/>
            <w:hideMark/>
          </w:tcPr>
          <w:p w14:paraId="6DEB7252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TERM1,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7C8DB496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48C8E843" w14:textId="77777777" w:rsidTr="00FC050C">
        <w:tc>
          <w:tcPr>
            <w:tcW w:w="0" w:type="auto"/>
            <w:shd w:val="clear" w:color="auto" w:fill="FFFFFF"/>
            <w:hideMark/>
          </w:tcPr>
          <w:p w14:paraId="71B1945F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TERM2,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4495FAF2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1BAC5E18" w14:textId="77777777" w:rsidTr="00FC050C">
        <w:tc>
          <w:tcPr>
            <w:tcW w:w="0" w:type="auto"/>
            <w:shd w:val="clear" w:color="auto" w:fill="FFFFFF"/>
            <w:hideMark/>
          </w:tcPr>
          <w:p w14:paraId="5E831DB7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717EB57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516932A6" w14:textId="77777777" w:rsidTr="00FC050C">
        <w:tc>
          <w:tcPr>
            <w:tcW w:w="0" w:type="auto"/>
            <w:shd w:val="clear" w:color="auto" w:fill="FFFFFF"/>
            <w:hideMark/>
          </w:tcPr>
          <w:p w14:paraId="3EA2915D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[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,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7DAF8408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0A0B8844" w14:textId="77777777" w:rsidTr="00FC050C">
        <w:tc>
          <w:tcPr>
            <w:tcW w:w="0" w:type="auto"/>
            <w:shd w:val="clear" w:color="auto" w:fill="FFFFFF"/>
            <w:hideMark/>
          </w:tcPr>
          <w:p w14:paraId="4BC8DB01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738680E3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7192DEB6" w14:textId="77777777" w:rsidTr="00FC050C">
        <w:tc>
          <w:tcPr>
            <w:tcW w:w="0" w:type="auto"/>
            <w:shd w:val="clear" w:color="auto" w:fill="FFFFFF"/>
            <w:hideMark/>
          </w:tcPr>
          <w:p w14:paraId="77775FA8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99DB0C2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167D976A" w14:textId="77777777" w:rsidTr="00FC050C">
        <w:tc>
          <w:tcPr>
            <w:tcW w:w="0" w:type="auto"/>
            <w:shd w:val="clear" w:color="auto" w:fill="FFFFFF"/>
            <w:hideMark/>
          </w:tcPr>
          <w:p w14:paraId="2A76DCF6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                  </w:t>
            </w:r>
            <w:r w:rsidRPr="00086595">
              <w:rPr>
                <w:rFonts w:ascii="Consolas" w:eastAsia="Times New Roman" w:hAnsi="Consolas" w:cs="Times New Roman"/>
                <w:color w:val="A5A5A5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; 6. Prepared Parameters for next Call.</w:t>
            </w:r>
          </w:p>
          <w:p w14:paraId="2D079220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081B0FD7" w14:textId="77777777" w:rsidTr="00FC050C">
        <w:tc>
          <w:tcPr>
            <w:tcW w:w="0" w:type="auto"/>
            <w:shd w:val="clear" w:color="auto" w:fill="FFFFFF"/>
            <w:hideMark/>
          </w:tcPr>
          <w:p w14:paraId="6B26836A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TERM1</w:t>
            </w:r>
          </w:p>
          <w:p w14:paraId="3F8C6568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2477E94A" w14:textId="77777777" w:rsidTr="00FC050C">
        <w:tc>
          <w:tcPr>
            <w:tcW w:w="0" w:type="auto"/>
            <w:shd w:val="clear" w:color="auto" w:fill="FFFFFF"/>
            <w:hideMark/>
          </w:tcPr>
          <w:p w14:paraId="113B6268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TERM2</w:t>
            </w:r>
          </w:p>
          <w:p w14:paraId="2E3AE535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756D452C" w14:textId="77777777" w:rsidTr="00FC050C">
        <w:tc>
          <w:tcPr>
            <w:tcW w:w="0" w:type="auto"/>
            <w:shd w:val="clear" w:color="auto" w:fill="FFFFFF"/>
            <w:hideMark/>
          </w:tcPr>
          <w:p w14:paraId="273D76DA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CALL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FIBO               </w:t>
            </w:r>
            <w:r w:rsidRPr="00086595">
              <w:rPr>
                <w:rFonts w:ascii="Consolas" w:eastAsia="Times New Roman" w:hAnsi="Consolas" w:cs="Times New Roman"/>
                <w:color w:val="A5A5A5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; 7. Called Again.</w:t>
            </w:r>
          </w:p>
          <w:p w14:paraId="7C056128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11C709A9" w14:textId="77777777" w:rsidTr="00FC050C">
        <w:tc>
          <w:tcPr>
            <w:tcW w:w="0" w:type="auto"/>
            <w:shd w:val="clear" w:color="auto" w:fill="FFFFFF"/>
            <w:hideMark/>
          </w:tcPr>
          <w:p w14:paraId="7C039CBF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1A13DA7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233C9B8C" w14:textId="77777777" w:rsidTr="00FC050C">
        <w:tc>
          <w:tcPr>
            <w:tcW w:w="0" w:type="auto"/>
            <w:shd w:val="clear" w:color="auto" w:fill="FFFFFF"/>
            <w:hideMark/>
          </w:tcPr>
          <w:p w14:paraId="1BCA51A4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086595">
              <w:rPr>
                <w:rFonts w:ascii="Consolas" w:eastAsia="Times New Roman" w:hAnsi="Consolas" w:cs="Times New Roman"/>
                <w:color w:val="427E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EXIT: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        </w:t>
            </w:r>
            <w:r w:rsidRPr="00086595">
              <w:rPr>
                <w:rFonts w:ascii="Consolas" w:eastAsia="Times New Roman" w:hAnsi="Consolas" w:cs="Times New Roman"/>
                <w:color w:val="A5A5A5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; 9. Processed and Exit.</w:t>
            </w:r>
          </w:p>
          <w:p w14:paraId="3BAAD1BA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1EB01641" w14:textId="77777777" w:rsidTr="00FC050C">
        <w:tc>
          <w:tcPr>
            <w:tcW w:w="0" w:type="auto"/>
            <w:shd w:val="clear" w:color="auto" w:fill="FFFFFF"/>
            <w:hideMark/>
          </w:tcPr>
          <w:p w14:paraId="67280E91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086595">
              <w:rPr>
                <w:rFonts w:ascii="Consolas" w:eastAsia="Times New Roman" w:hAnsi="Consolas" w:cs="Times New Roman"/>
                <w:color w:val="C7004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86595">
              <w:rPr>
                <w:rFonts w:ascii="Consolas" w:eastAsia="Times New Roman" w:hAnsi="Consolas" w:cs="Times New Roman"/>
                <w:color w:val="7C4FCD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6</w:t>
            </w:r>
          </w:p>
          <w:p w14:paraId="06C3C02C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4DC0C21A" w14:textId="77777777" w:rsidTr="00FC050C">
        <w:tc>
          <w:tcPr>
            <w:tcW w:w="0" w:type="auto"/>
            <w:shd w:val="clear" w:color="auto" w:fill="FFFFFF"/>
            <w:hideMark/>
          </w:tcPr>
          <w:p w14:paraId="64526CEA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9293AC7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</w:p>
        </w:tc>
      </w:tr>
      <w:tr w:rsidR="002028EA" w:rsidRPr="00086595" w14:paraId="087ADBC7" w14:textId="77777777" w:rsidTr="00FC050C">
        <w:tc>
          <w:tcPr>
            <w:tcW w:w="0" w:type="auto"/>
            <w:shd w:val="clear" w:color="auto" w:fill="FFFFFF"/>
            <w:hideMark/>
          </w:tcPr>
          <w:p w14:paraId="76E3492B" w14:textId="77777777" w:rsidR="002028EA" w:rsidRPr="00086595" w:rsidRDefault="002028EA" w:rsidP="00FC050C">
            <w:pPr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en-PK" w:eastAsia="en-PK"/>
              </w:rPr>
            </w:pPr>
            <w:r w:rsidRPr="00086595">
              <w:rPr>
                <w:rFonts w:ascii="Consolas" w:eastAsia="Times New Roman" w:hAnsi="Consolas" w:cs="Times New Roman"/>
                <w:color w:val="000000"/>
                <w:sz w:val="18"/>
                <w:szCs w:val="18"/>
                <w:bdr w:val="none" w:sz="0" w:space="0" w:color="auto" w:frame="1"/>
                <w:shd w:val="clear" w:color="auto" w:fill="FFFFFF"/>
                <w:lang w:val="en-PK" w:eastAsia="en-PK"/>
              </w:rPr>
              <w:t>    FIBO ENDP</w:t>
            </w:r>
          </w:p>
        </w:tc>
      </w:tr>
    </w:tbl>
    <w:p w14:paraId="73887A93" w14:textId="771C726A" w:rsidR="00982A40" w:rsidRDefault="00982A40" w:rsidP="00982A40"/>
    <w:p w14:paraId="03B5BB27" w14:textId="5FF3FAEF" w:rsidR="0050504E" w:rsidRDefault="0050504E" w:rsidP="0050504E">
      <w:pPr>
        <w:pStyle w:val="Heading1"/>
        <w:spacing w:before="0"/>
        <w:rPr>
          <w:rFonts w:ascii="Gilroy ExtraBold" w:hAnsi="Gilroy ExtraBold"/>
          <w:color w:val="000000" w:themeColor="text1"/>
          <w:sz w:val="36"/>
          <w:szCs w:val="36"/>
        </w:rPr>
      </w:pPr>
      <w:r>
        <w:rPr>
          <w:rFonts w:ascii="Gilroy ExtraBold" w:hAnsi="Gilroy ExtraBold"/>
          <w:color w:val="000000" w:themeColor="text1"/>
          <w:sz w:val="36"/>
          <w:szCs w:val="36"/>
          <w:lang w:val="en-PK"/>
        </w:rPr>
        <w:t>Output</w:t>
      </w:r>
      <w:r w:rsidRPr="003A4019">
        <w:rPr>
          <w:rFonts w:ascii="Gilroy ExtraBold" w:hAnsi="Gilroy ExtraBold"/>
          <w:color w:val="000000" w:themeColor="text1"/>
          <w:sz w:val="36"/>
          <w:szCs w:val="36"/>
        </w:rPr>
        <w:t>:</w:t>
      </w:r>
    </w:p>
    <w:p w14:paraId="195E53E8" w14:textId="7AA7B235" w:rsidR="0050504E" w:rsidRDefault="0050504E" w:rsidP="00982A40"/>
    <w:p w14:paraId="0E6C8668" w14:textId="2C523444" w:rsidR="009F044C" w:rsidRPr="00982A40" w:rsidRDefault="00695626" w:rsidP="00982A40">
      <w:r w:rsidRPr="00695626">
        <w:rPr>
          <w:noProof/>
        </w:rPr>
        <w:drawing>
          <wp:anchor distT="0" distB="0" distL="114300" distR="114300" simplePos="0" relativeHeight="251658240" behindDoc="0" locked="0" layoutInCell="1" allowOverlap="1" wp14:anchorId="68ABE89F" wp14:editId="65459B5C">
            <wp:simplePos x="914400" y="5848350"/>
            <wp:positionH relativeFrom="column">
              <wp:align>center</wp:align>
            </wp:positionH>
            <wp:positionV relativeFrom="paragraph">
              <wp:posOffset>0</wp:posOffset>
            </wp:positionV>
            <wp:extent cx="3686400" cy="2246400"/>
            <wp:effectExtent l="0" t="0" r="0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400" cy="224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F044C" w:rsidRPr="00982A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roy ExtraBold">
    <w:panose1 w:val="000009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6C32B4"/>
    <w:multiLevelType w:val="hybridMultilevel"/>
    <w:tmpl w:val="B7885A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66540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TI1tzQ0NrWwNDFX0lEKTi0uzszPAykwNKgFAL7mAUstAAAA"/>
  </w:docVars>
  <w:rsids>
    <w:rsidRoot w:val="0081519B"/>
    <w:rsid w:val="0001143E"/>
    <w:rsid w:val="000208C5"/>
    <w:rsid w:val="000241E1"/>
    <w:rsid w:val="000265F6"/>
    <w:rsid w:val="000518B1"/>
    <w:rsid w:val="000570C0"/>
    <w:rsid w:val="00086595"/>
    <w:rsid w:val="000E0864"/>
    <w:rsid w:val="000F7C6C"/>
    <w:rsid w:val="0011663F"/>
    <w:rsid w:val="00121EC6"/>
    <w:rsid w:val="0013719E"/>
    <w:rsid w:val="00144203"/>
    <w:rsid w:val="00150AC8"/>
    <w:rsid w:val="0017327E"/>
    <w:rsid w:val="001739D4"/>
    <w:rsid w:val="00177B03"/>
    <w:rsid w:val="00181D92"/>
    <w:rsid w:val="00182BDB"/>
    <w:rsid w:val="00184B96"/>
    <w:rsid w:val="00186F93"/>
    <w:rsid w:val="001907F1"/>
    <w:rsid w:val="001B7A30"/>
    <w:rsid w:val="001C12D5"/>
    <w:rsid w:val="002028EA"/>
    <w:rsid w:val="002073C7"/>
    <w:rsid w:val="002076B0"/>
    <w:rsid w:val="00210734"/>
    <w:rsid w:val="00247A7B"/>
    <w:rsid w:val="00250963"/>
    <w:rsid w:val="00260BBE"/>
    <w:rsid w:val="00277967"/>
    <w:rsid w:val="002803E1"/>
    <w:rsid w:val="00284C93"/>
    <w:rsid w:val="00285E29"/>
    <w:rsid w:val="002949C6"/>
    <w:rsid w:val="002C4196"/>
    <w:rsid w:val="002E7FB7"/>
    <w:rsid w:val="00396B63"/>
    <w:rsid w:val="003A2632"/>
    <w:rsid w:val="003A4019"/>
    <w:rsid w:val="003A7921"/>
    <w:rsid w:val="003D5D50"/>
    <w:rsid w:val="003F2FCC"/>
    <w:rsid w:val="003F7C99"/>
    <w:rsid w:val="00400605"/>
    <w:rsid w:val="00402034"/>
    <w:rsid w:val="00411500"/>
    <w:rsid w:val="00421B18"/>
    <w:rsid w:val="0043207C"/>
    <w:rsid w:val="00433880"/>
    <w:rsid w:val="004A7588"/>
    <w:rsid w:val="004F2656"/>
    <w:rsid w:val="00500C53"/>
    <w:rsid w:val="0050504E"/>
    <w:rsid w:val="00515003"/>
    <w:rsid w:val="005D25EF"/>
    <w:rsid w:val="005D71D4"/>
    <w:rsid w:val="005F2185"/>
    <w:rsid w:val="00616EA8"/>
    <w:rsid w:val="006244D0"/>
    <w:rsid w:val="00636CC6"/>
    <w:rsid w:val="00637CE3"/>
    <w:rsid w:val="006539EE"/>
    <w:rsid w:val="00657931"/>
    <w:rsid w:val="006809AC"/>
    <w:rsid w:val="00695626"/>
    <w:rsid w:val="006C0EE4"/>
    <w:rsid w:val="006F61AE"/>
    <w:rsid w:val="0070039F"/>
    <w:rsid w:val="00714FAB"/>
    <w:rsid w:val="007169BE"/>
    <w:rsid w:val="0072566F"/>
    <w:rsid w:val="00740884"/>
    <w:rsid w:val="00743614"/>
    <w:rsid w:val="00744C28"/>
    <w:rsid w:val="007656A0"/>
    <w:rsid w:val="007851DE"/>
    <w:rsid w:val="007952CF"/>
    <w:rsid w:val="00797042"/>
    <w:rsid w:val="007B0652"/>
    <w:rsid w:val="0081519B"/>
    <w:rsid w:val="00845576"/>
    <w:rsid w:val="00854362"/>
    <w:rsid w:val="00854A97"/>
    <w:rsid w:val="00892A38"/>
    <w:rsid w:val="008938E6"/>
    <w:rsid w:val="008F17FC"/>
    <w:rsid w:val="00904C0F"/>
    <w:rsid w:val="00912706"/>
    <w:rsid w:val="00914C53"/>
    <w:rsid w:val="00915AC7"/>
    <w:rsid w:val="00965A86"/>
    <w:rsid w:val="00972228"/>
    <w:rsid w:val="009762B6"/>
    <w:rsid w:val="00982A40"/>
    <w:rsid w:val="00990C7D"/>
    <w:rsid w:val="009F044C"/>
    <w:rsid w:val="009F7AC6"/>
    <w:rsid w:val="00A03586"/>
    <w:rsid w:val="00A71E0D"/>
    <w:rsid w:val="00A72B7F"/>
    <w:rsid w:val="00AA0D3D"/>
    <w:rsid w:val="00AA2099"/>
    <w:rsid w:val="00AB621A"/>
    <w:rsid w:val="00AD4699"/>
    <w:rsid w:val="00AF6AA5"/>
    <w:rsid w:val="00B57422"/>
    <w:rsid w:val="00B61B24"/>
    <w:rsid w:val="00B82701"/>
    <w:rsid w:val="00B85BAA"/>
    <w:rsid w:val="00B97600"/>
    <w:rsid w:val="00BA0735"/>
    <w:rsid w:val="00BA4D4B"/>
    <w:rsid w:val="00BC763A"/>
    <w:rsid w:val="00C06F3B"/>
    <w:rsid w:val="00C42A68"/>
    <w:rsid w:val="00C44397"/>
    <w:rsid w:val="00C45C0C"/>
    <w:rsid w:val="00C47BEA"/>
    <w:rsid w:val="00C54D88"/>
    <w:rsid w:val="00C679B4"/>
    <w:rsid w:val="00CA3807"/>
    <w:rsid w:val="00CC0227"/>
    <w:rsid w:val="00D2231B"/>
    <w:rsid w:val="00D5788B"/>
    <w:rsid w:val="00DC1178"/>
    <w:rsid w:val="00DC2AE3"/>
    <w:rsid w:val="00DD0D6F"/>
    <w:rsid w:val="00DD1F29"/>
    <w:rsid w:val="00DD42EB"/>
    <w:rsid w:val="00E04B70"/>
    <w:rsid w:val="00E42BDC"/>
    <w:rsid w:val="00E845B3"/>
    <w:rsid w:val="00EA3688"/>
    <w:rsid w:val="00EB3FB2"/>
    <w:rsid w:val="00EC1FD7"/>
    <w:rsid w:val="00ED0D7D"/>
    <w:rsid w:val="00F01052"/>
    <w:rsid w:val="00F168C2"/>
    <w:rsid w:val="00F25913"/>
    <w:rsid w:val="00F430E7"/>
    <w:rsid w:val="00F60813"/>
    <w:rsid w:val="00F72640"/>
    <w:rsid w:val="00F96D58"/>
    <w:rsid w:val="00FA0725"/>
    <w:rsid w:val="00FF2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104EC"/>
  <w15:chartTrackingRefBased/>
  <w15:docId w15:val="{E48F577F-C564-AB42-B528-86FAFB797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519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51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0C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00" w:lineRule="auto"/>
    </w:pPr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0C7D"/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normal1">
    <w:name w:val="normal1"/>
    <w:basedOn w:val="DefaultParagraphFont"/>
    <w:rsid w:val="000570C0"/>
    <w:rPr>
      <w:i w:val="0"/>
      <w:iCs w:val="0"/>
      <w:bdr w:val="none" w:sz="0" w:space="0" w:color="auto" w:frame="1"/>
    </w:rPr>
  </w:style>
  <w:style w:type="character" w:customStyle="1" w:styleId="italic1">
    <w:name w:val="italic1"/>
    <w:basedOn w:val="DefaultParagraphFont"/>
    <w:rsid w:val="000570C0"/>
    <w:rPr>
      <w:i/>
      <w:iCs/>
      <w:bdr w:val="none" w:sz="0" w:space="0" w:color="auto" w:frame="1"/>
    </w:rPr>
  </w:style>
  <w:style w:type="character" w:customStyle="1" w:styleId="Normal10">
    <w:name w:val="Normal1"/>
    <w:basedOn w:val="DefaultParagraphFont"/>
    <w:rsid w:val="00740884"/>
  </w:style>
  <w:style w:type="character" w:customStyle="1" w:styleId="italic">
    <w:name w:val="italic"/>
    <w:basedOn w:val="DefaultParagraphFont"/>
    <w:rsid w:val="00740884"/>
  </w:style>
  <w:style w:type="character" w:customStyle="1" w:styleId="Normal2">
    <w:name w:val="Normal2"/>
    <w:basedOn w:val="DefaultParagraphFont"/>
    <w:rsid w:val="001C12D5"/>
  </w:style>
  <w:style w:type="paragraph" w:styleId="NoSpacing">
    <w:name w:val="No Spacing"/>
    <w:basedOn w:val="Heading1"/>
    <w:uiPriority w:val="1"/>
    <w:qFormat/>
    <w:rsid w:val="00B61B24"/>
    <w:pPr>
      <w:spacing w:before="0"/>
    </w:pPr>
    <w:rPr>
      <w:rFonts w:asciiTheme="minorHAnsi" w:eastAsia="Times New Roman" w:hAnsiTheme="minorHAnsi" w:cstheme="minorHAnsi"/>
      <w:b/>
      <w:bCs/>
      <w:color w:val="5F6368"/>
      <w:spacing w:val="5"/>
      <w:sz w:val="22"/>
      <w:szCs w:val="22"/>
      <w:shd w:val="clear" w:color="auto" w:fill="FFFFFF"/>
    </w:rPr>
  </w:style>
  <w:style w:type="character" w:customStyle="1" w:styleId="Normal3">
    <w:name w:val="Normal3"/>
    <w:basedOn w:val="DefaultParagraphFont"/>
    <w:rsid w:val="006809AC"/>
  </w:style>
  <w:style w:type="character" w:customStyle="1" w:styleId="Normal4">
    <w:name w:val="Normal4"/>
    <w:basedOn w:val="DefaultParagraphFont"/>
    <w:rsid w:val="00285E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06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2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4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9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7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7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0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6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5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6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1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6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2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4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0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2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2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2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9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6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7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5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3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3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6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15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2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7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4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8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79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8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6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3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2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0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9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1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9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6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4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8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8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2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7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9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04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1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17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1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19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7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70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3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7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2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2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0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1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3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4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3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08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8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90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11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40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3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6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8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7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55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2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6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3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4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8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2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9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6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42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4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9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7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0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6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40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5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6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37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2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7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14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5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53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5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2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8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8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04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157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3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55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2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3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6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5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2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1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2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3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3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0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0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3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4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3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6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96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9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9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2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5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9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9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5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2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9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9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2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3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7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5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7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9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9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7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6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26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666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8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3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9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1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2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0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9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1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1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7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4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793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31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9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2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3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4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1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2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2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63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5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4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9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2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9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0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6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6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7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1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4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2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9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1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1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5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7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9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4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8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6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92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2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0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6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0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5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0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1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54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2</Pages>
  <Words>326</Words>
  <Characters>1864</Characters>
  <Application>Microsoft Office Word</Application>
  <DocSecurity>0</DocSecurity>
  <Lines>15</Lines>
  <Paragraphs>4</Paragraphs>
  <ScaleCrop>false</ScaleCrop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id Zia</dc:creator>
  <cp:keywords/>
  <dc:description/>
  <cp:lastModifiedBy>SP21-BCS-052 (Muhammad Maiz)</cp:lastModifiedBy>
  <cp:revision>716</cp:revision>
  <dcterms:created xsi:type="dcterms:W3CDTF">2022-09-28T06:31:00Z</dcterms:created>
  <dcterms:modified xsi:type="dcterms:W3CDTF">2022-12-02T18:51:00Z</dcterms:modified>
</cp:coreProperties>
</file>